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D18591" w14:textId="77777777" w:rsidR="00B52352" w:rsidRDefault="00B52352" w:rsidP="00B52352">
      <w:pPr>
        <w:rPr>
          <w:rFonts w:ascii="Arial Narrow" w:hAnsi="Arial Narrow" w:cs="Calibri"/>
          <w:b/>
        </w:rPr>
      </w:pPr>
      <w:bookmarkStart w:id="0" w:name="_GoBack"/>
      <w:bookmarkEnd w:id="0"/>
    </w:p>
    <w:p w14:paraId="5BFDB8B5" w14:textId="20AE7EFC" w:rsidR="00B52352" w:rsidRDefault="00972140" w:rsidP="00B52352">
      <w:pPr>
        <w:jc w:val="center"/>
        <w:rPr>
          <w:rFonts w:ascii="Arial Narrow" w:hAnsi="Arial Narrow" w:cs="Calibri"/>
          <w:b/>
        </w:rPr>
      </w:pPr>
      <w:r>
        <w:rPr>
          <w:rFonts w:ascii="Arial Narrow" w:hAnsi="Arial Narrow" w:cs="Calibri"/>
          <w:b/>
        </w:rPr>
        <w:t>Młynek planetarno- kulowy</w:t>
      </w:r>
      <w:r w:rsidR="00BB6B8B">
        <w:rPr>
          <w:rFonts w:ascii="Arial Narrow" w:hAnsi="Arial Narrow" w:cs="Calibri"/>
          <w:b/>
        </w:rPr>
        <w:t xml:space="preserve"> 1 szt.</w:t>
      </w:r>
    </w:p>
    <w:p w14:paraId="2FA3D7F7" w14:textId="77777777" w:rsidR="0016306A" w:rsidRPr="00B52352" w:rsidRDefault="0016306A" w:rsidP="00B52352">
      <w:pPr>
        <w:jc w:val="center"/>
        <w:rPr>
          <w:rFonts w:ascii="Times New Roman" w:hAnsi="Times New Roman" w:cs="Times New Roman"/>
          <w:b/>
        </w:rPr>
      </w:pPr>
    </w:p>
    <w:p w14:paraId="3BA0DAE6" w14:textId="77777777" w:rsidR="00B52352" w:rsidRPr="002E4D99" w:rsidRDefault="00B52352" w:rsidP="00B52352">
      <w:pPr>
        <w:tabs>
          <w:tab w:val="right" w:leader="dot" w:pos="3686"/>
        </w:tabs>
        <w:rPr>
          <w:rFonts w:ascii="Verdana" w:eastAsia="Times New Roman" w:hAnsi="Verdana" w:cs="Tahoma"/>
          <w:sz w:val="18"/>
          <w:szCs w:val="18"/>
        </w:rPr>
      </w:pPr>
      <w:r w:rsidRPr="002E4D99">
        <w:rPr>
          <w:rFonts w:ascii="Verdana" w:eastAsia="Times New Roman" w:hAnsi="Verdana" w:cs="Tahoma"/>
          <w:sz w:val="18"/>
          <w:szCs w:val="18"/>
        </w:rPr>
        <w:t>Model/typ</w:t>
      </w:r>
      <w:r>
        <w:rPr>
          <w:rFonts w:ascii="Verdana" w:eastAsia="Times New Roman" w:hAnsi="Verdana" w:cs="Tahoma"/>
          <w:sz w:val="18"/>
          <w:szCs w:val="18"/>
        </w:rPr>
        <w:tab/>
      </w:r>
    </w:p>
    <w:p w14:paraId="24FA7DED" w14:textId="77777777" w:rsidR="00B52352" w:rsidRPr="002E4D99" w:rsidRDefault="00B52352" w:rsidP="00B52352">
      <w:pPr>
        <w:tabs>
          <w:tab w:val="left" w:pos="3686"/>
        </w:tabs>
        <w:ind w:left="426"/>
        <w:jc w:val="center"/>
        <w:rPr>
          <w:rFonts w:ascii="Verdana" w:eastAsia="Times New Roman" w:hAnsi="Verdana" w:cs="Tahoma"/>
          <w:sz w:val="18"/>
          <w:szCs w:val="18"/>
        </w:rPr>
      </w:pPr>
    </w:p>
    <w:p w14:paraId="38BDB4CE" w14:textId="77777777" w:rsidR="00B52352" w:rsidRPr="002E4D99" w:rsidRDefault="00B52352" w:rsidP="00B52352">
      <w:pPr>
        <w:tabs>
          <w:tab w:val="left" w:leader="dot" w:pos="3686"/>
        </w:tabs>
        <w:rPr>
          <w:rFonts w:ascii="Verdana" w:eastAsia="Times New Roman" w:hAnsi="Verdana" w:cs="Tahoma"/>
          <w:sz w:val="18"/>
          <w:szCs w:val="18"/>
        </w:rPr>
      </w:pPr>
      <w:r w:rsidRPr="002E4D99">
        <w:rPr>
          <w:rFonts w:ascii="Verdana" w:eastAsia="Times New Roman" w:hAnsi="Verdana" w:cs="Tahoma"/>
          <w:sz w:val="18"/>
          <w:szCs w:val="18"/>
        </w:rPr>
        <w:t>Producent/kraj</w:t>
      </w:r>
      <w:r>
        <w:rPr>
          <w:rFonts w:ascii="Verdana" w:eastAsia="Times New Roman" w:hAnsi="Verdana" w:cs="Tahoma"/>
          <w:sz w:val="18"/>
          <w:szCs w:val="18"/>
        </w:rPr>
        <w:tab/>
      </w:r>
    </w:p>
    <w:p w14:paraId="60CE1628" w14:textId="77777777" w:rsidR="00B52352" w:rsidRPr="002E4D99" w:rsidRDefault="00B52352" w:rsidP="00B52352">
      <w:pPr>
        <w:tabs>
          <w:tab w:val="left" w:leader="dot" w:pos="3686"/>
        </w:tabs>
        <w:ind w:left="426"/>
        <w:jc w:val="center"/>
        <w:rPr>
          <w:rFonts w:ascii="Verdana" w:eastAsia="Times New Roman" w:hAnsi="Verdana" w:cs="Tahoma"/>
          <w:sz w:val="18"/>
          <w:szCs w:val="18"/>
        </w:rPr>
      </w:pPr>
    </w:p>
    <w:p w14:paraId="5D34D5C5" w14:textId="77777777" w:rsidR="00B52352" w:rsidRPr="002E4D99" w:rsidRDefault="00B52352" w:rsidP="00B52352">
      <w:pPr>
        <w:tabs>
          <w:tab w:val="left" w:leader="dot" w:pos="3686"/>
        </w:tabs>
        <w:rPr>
          <w:rFonts w:ascii="Verdana" w:eastAsia="Times New Roman" w:hAnsi="Verdana"/>
          <w:b/>
          <w:sz w:val="18"/>
          <w:szCs w:val="18"/>
        </w:rPr>
      </w:pPr>
      <w:r w:rsidRPr="002E4D99">
        <w:rPr>
          <w:rFonts w:ascii="Verdana" w:eastAsia="Times New Roman" w:hAnsi="Verdana"/>
          <w:sz w:val="18"/>
          <w:szCs w:val="18"/>
        </w:rPr>
        <w:t>Rok produkcji</w:t>
      </w:r>
      <w:r>
        <w:rPr>
          <w:rFonts w:ascii="Verdana" w:eastAsia="Times New Roman" w:hAnsi="Verdana"/>
          <w:sz w:val="18"/>
          <w:szCs w:val="18"/>
        </w:rPr>
        <w:tab/>
      </w:r>
    </w:p>
    <w:p w14:paraId="4EF9CD38" w14:textId="77777777" w:rsidR="00B52352" w:rsidRDefault="00B52352" w:rsidP="00B52352">
      <w:pPr>
        <w:rPr>
          <w:rFonts w:ascii="Arial Narrow" w:hAnsi="Arial Narrow" w:cs="Calibri"/>
          <w:b/>
        </w:rPr>
      </w:pPr>
    </w:p>
    <w:p w14:paraId="6042B156" w14:textId="77777777" w:rsidR="00B52352" w:rsidRDefault="00B52352" w:rsidP="00B52352">
      <w:pPr>
        <w:rPr>
          <w:rFonts w:ascii="Arial Narrow" w:hAnsi="Arial Narrow" w:cs="Calibri"/>
          <w:b/>
        </w:rPr>
      </w:pPr>
    </w:p>
    <w:p w14:paraId="799A21D5" w14:textId="77777777" w:rsidR="00B52352" w:rsidRPr="005D1F07" w:rsidRDefault="00B52352" w:rsidP="00B52352">
      <w:pPr>
        <w:jc w:val="center"/>
        <w:rPr>
          <w:rFonts w:ascii="Arial Narrow" w:hAnsi="Arial Narrow" w:cs="Calibri"/>
          <w:b/>
        </w:rPr>
      </w:pPr>
      <w:r w:rsidRPr="005D1F07">
        <w:rPr>
          <w:rFonts w:ascii="Arial Narrow" w:hAnsi="Arial Narrow" w:cs="Calibri"/>
          <w:b/>
        </w:rPr>
        <w:t>PARAMETRY TECHNICZNE</w:t>
      </w:r>
    </w:p>
    <w:p w14:paraId="2910D04E" w14:textId="77777777" w:rsidR="00917501" w:rsidRPr="00D05663" w:rsidRDefault="00917501" w:rsidP="002730B3">
      <w:pPr>
        <w:pStyle w:val="Nagwek1"/>
        <w:spacing w:before="185"/>
        <w:ind w:left="0"/>
        <w:jc w:val="left"/>
        <w:rPr>
          <w:rFonts w:ascii="Times New Roman" w:hAnsi="Times New Roman" w:cs="Times New Roman"/>
          <w:color w:val="FF0000"/>
          <w:sz w:val="20"/>
          <w:szCs w:val="20"/>
        </w:rPr>
      </w:pPr>
    </w:p>
    <w:tbl>
      <w:tblPr>
        <w:tblStyle w:val="Tabela-Siatka"/>
        <w:tblW w:w="13467" w:type="dxa"/>
        <w:tblInd w:w="-5" w:type="dxa"/>
        <w:tblLook w:val="04A0" w:firstRow="1" w:lastRow="0" w:firstColumn="1" w:lastColumn="0" w:noHBand="0" w:noVBand="1"/>
      </w:tblPr>
      <w:tblGrid>
        <w:gridCol w:w="709"/>
        <w:gridCol w:w="6464"/>
        <w:gridCol w:w="6294"/>
      </w:tblGrid>
      <w:tr w:rsidR="004E0789" w:rsidRPr="0016306A" w14:paraId="49B616B4" w14:textId="77777777" w:rsidTr="00972140">
        <w:tc>
          <w:tcPr>
            <w:tcW w:w="709" w:type="dxa"/>
          </w:tcPr>
          <w:p w14:paraId="213578E1" w14:textId="2ED24FE1" w:rsidR="00F8218C" w:rsidRPr="0016306A" w:rsidRDefault="00F8218C" w:rsidP="00201175">
            <w:pPr>
              <w:tabs>
                <w:tab w:val="left" w:pos="643"/>
              </w:tabs>
              <w:spacing w:line="235" w:lineRule="auto"/>
              <w:ind w:right="122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Lp.</w:t>
            </w:r>
          </w:p>
        </w:tc>
        <w:tc>
          <w:tcPr>
            <w:tcW w:w="6464" w:type="dxa"/>
          </w:tcPr>
          <w:p w14:paraId="051417C8" w14:textId="4C3B7CF4" w:rsidR="00F8218C" w:rsidRPr="0016306A" w:rsidRDefault="00F8218C" w:rsidP="00201175">
            <w:pPr>
              <w:tabs>
                <w:tab w:val="left" w:pos="643"/>
              </w:tabs>
              <w:spacing w:line="235" w:lineRule="auto"/>
              <w:ind w:right="122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b/>
                <w:sz w:val="20"/>
                <w:szCs w:val="20"/>
              </w:rPr>
              <w:t>Opis parametrów wymaganych przez Zamawiającego:</w:t>
            </w:r>
          </w:p>
        </w:tc>
        <w:tc>
          <w:tcPr>
            <w:tcW w:w="6294" w:type="dxa"/>
          </w:tcPr>
          <w:p w14:paraId="6EE10628" w14:textId="130E7754" w:rsidR="00F8218C" w:rsidRPr="0016306A" w:rsidRDefault="00F8218C" w:rsidP="00201175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b/>
                <w:sz w:val="20"/>
                <w:szCs w:val="20"/>
              </w:rPr>
              <w:t>Parametry oferowane przez Wykonawcę (proszę o uzupełnienie parametrów zaoferowanego urządzenia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)</w:t>
            </w:r>
            <w:r w:rsidRPr="0016306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: </w:t>
            </w:r>
          </w:p>
        </w:tc>
      </w:tr>
      <w:tr w:rsidR="00972140" w:rsidRPr="0016306A" w14:paraId="6D45498C" w14:textId="77777777" w:rsidTr="00972140">
        <w:tc>
          <w:tcPr>
            <w:tcW w:w="709" w:type="dxa"/>
          </w:tcPr>
          <w:p w14:paraId="76D99EF2" w14:textId="44C2E456" w:rsidR="00972140" w:rsidRPr="00F8218C" w:rsidRDefault="00972140" w:rsidP="00972140">
            <w:pPr>
              <w:pStyle w:val="Akapitzlist"/>
              <w:numPr>
                <w:ilvl w:val="0"/>
                <w:numId w:val="6"/>
              </w:numPr>
              <w:tabs>
                <w:tab w:val="left" w:pos="744"/>
              </w:tabs>
              <w:ind w:hanging="892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464" w:type="dxa"/>
          </w:tcPr>
          <w:p w14:paraId="6991E010" w14:textId="46679284" w:rsidR="00972140" w:rsidRPr="00BB6B8B" w:rsidRDefault="00972140" w:rsidP="00972140">
            <w:pPr>
              <w:rPr>
                <w:rFonts w:asciiTheme="minorHAnsi" w:eastAsia="Times New Roman" w:hAnsiTheme="minorHAnsi" w:cstheme="minorHAnsi"/>
                <w:color w:val="000000"/>
              </w:rPr>
            </w:pPr>
            <w:r w:rsidRPr="005530A1">
              <w:t>Ilość stanowisk mielących: co najmniej 1</w:t>
            </w:r>
          </w:p>
        </w:tc>
        <w:tc>
          <w:tcPr>
            <w:tcW w:w="6294" w:type="dxa"/>
          </w:tcPr>
          <w:p w14:paraId="1C4DBC80" w14:textId="77777777" w:rsidR="00972140" w:rsidRPr="0016306A" w:rsidRDefault="00972140" w:rsidP="00972140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72140" w:rsidRPr="0016306A" w14:paraId="5F397BD7" w14:textId="77777777" w:rsidTr="00972140">
        <w:tc>
          <w:tcPr>
            <w:tcW w:w="709" w:type="dxa"/>
          </w:tcPr>
          <w:p w14:paraId="28A071ED" w14:textId="77777777" w:rsidR="00972140" w:rsidRPr="00F8218C" w:rsidRDefault="00972140" w:rsidP="00972140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464" w:type="dxa"/>
          </w:tcPr>
          <w:p w14:paraId="162371E7" w14:textId="0E6CB34A" w:rsidR="00972140" w:rsidRPr="00BB6B8B" w:rsidRDefault="00972140" w:rsidP="00972140">
            <w:pPr>
              <w:rPr>
                <w:rFonts w:asciiTheme="minorHAnsi" w:hAnsiTheme="minorHAnsi" w:cstheme="minorHAnsi"/>
                <w:color w:val="000000"/>
              </w:rPr>
            </w:pPr>
            <w:r w:rsidRPr="005530A1">
              <w:t>Narzędzia mielące: misa mieląca i kule</w:t>
            </w:r>
          </w:p>
        </w:tc>
        <w:tc>
          <w:tcPr>
            <w:tcW w:w="6294" w:type="dxa"/>
          </w:tcPr>
          <w:p w14:paraId="68D57013" w14:textId="77777777" w:rsidR="00972140" w:rsidRPr="0016306A" w:rsidRDefault="00972140" w:rsidP="00972140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72140" w:rsidRPr="0016306A" w14:paraId="22E78D3D" w14:textId="77777777" w:rsidTr="00972140">
        <w:tc>
          <w:tcPr>
            <w:tcW w:w="709" w:type="dxa"/>
          </w:tcPr>
          <w:p w14:paraId="4ECE8F33" w14:textId="77777777" w:rsidR="00972140" w:rsidRPr="00F8218C" w:rsidRDefault="00972140" w:rsidP="00972140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464" w:type="dxa"/>
          </w:tcPr>
          <w:p w14:paraId="3B50D95F" w14:textId="4AA62133" w:rsidR="00972140" w:rsidRPr="00BB6B8B" w:rsidRDefault="00972140" w:rsidP="00972140">
            <w:pPr>
              <w:rPr>
                <w:rFonts w:asciiTheme="minorHAnsi" w:hAnsiTheme="minorHAnsi" w:cstheme="minorHAnsi"/>
                <w:color w:val="000000"/>
              </w:rPr>
            </w:pPr>
            <w:r w:rsidRPr="005530A1">
              <w:t>Mielenie materiałów co najmn</w:t>
            </w:r>
            <w:r>
              <w:t xml:space="preserve">iej twardych, średnio twardych, </w:t>
            </w:r>
            <w:r w:rsidRPr="005530A1">
              <w:t>kruchych</w:t>
            </w:r>
          </w:p>
        </w:tc>
        <w:tc>
          <w:tcPr>
            <w:tcW w:w="6294" w:type="dxa"/>
          </w:tcPr>
          <w:p w14:paraId="27AFEB6D" w14:textId="77777777" w:rsidR="00972140" w:rsidRPr="0016306A" w:rsidRDefault="00972140" w:rsidP="00972140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72140" w:rsidRPr="0016306A" w14:paraId="5D85808B" w14:textId="77777777" w:rsidTr="00972140">
        <w:tc>
          <w:tcPr>
            <w:tcW w:w="709" w:type="dxa"/>
          </w:tcPr>
          <w:p w14:paraId="0E01C950" w14:textId="77777777" w:rsidR="00972140" w:rsidRPr="00F8218C" w:rsidRDefault="00972140" w:rsidP="00972140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464" w:type="dxa"/>
          </w:tcPr>
          <w:p w14:paraId="2822326E" w14:textId="1AF2AB54" w:rsidR="00972140" w:rsidRPr="00BB6B8B" w:rsidRDefault="00972140" w:rsidP="00972140">
            <w:pPr>
              <w:rPr>
                <w:rFonts w:asciiTheme="minorHAnsi" w:hAnsiTheme="minorHAnsi" w:cstheme="minorHAnsi"/>
                <w:color w:val="000000"/>
              </w:rPr>
            </w:pPr>
            <w:r w:rsidRPr="005530A1">
              <w:t>Możliwość zastosowania misek mielących o objętości co najmniej: 80 ml, 250 ml oraz 500 ml</w:t>
            </w:r>
          </w:p>
        </w:tc>
        <w:tc>
          <w:tcPr>
            <w:tcW w:w="6294" w:type="dxa"/>
          </w:tcPr>
          <w:p w14:paraId="42F57490" w14:textId="77777777" w:rsidR="00972140" w:rsidRPr="0016306A" w:rsidRDefault="00972140" w:rsidP="00972140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72140" w:rsidRPr="0016306A" w14:paraId="470EEEB6" w14:textId="77777777" w:rsidTr="00972140">
        <w:tc>
          <w:tcPr>
            <w:tcW w:w="709" w:type="dxa"/>
          </w:tcPr>
          <w:p w14:paraId="677AC47B" w14:textId="77777777" w:rsidR="00972140" w:rsidRPr="00F8218C" w:rsidRDefault="00972140" w:rsidP="00972140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464" w:type="dxa"/>
          </w:tcPr>
          <w:p w14:paraId="65A1323B" w14:textId="6AA382EA" w:rsidR="00972140" w:rsidRPr="00BB6B8B" w:rsidRDefault="00972140" w:rsidP="00972140">
            <w:pPr>
              <w:rPr>
                <w:rFonts w:asciiTheme="minorHAnsi" w:hAnsiTheme="minorHAnsi" w:cstheme="minorHAnsi"/>
                <w:color w:val="000000"/>
              </w:rPr>
            </w:pPr>
            <w:r w:rsidRPr="005530A1">
              <w:t>Możliwość zastosowania kulek mielących od 0,1 do 40 mm</w:t>
            </w:r>
          </w:p>
        </w:tc>
        <w:tc>
          <w:tcPr>
            <w:tcW w:w="6294" w:type="dxa"/>
          </w:tcPr>
          <w:p w14:paraId="7410E430" w14:textId="77777777" w:rsidR="00972140" w:rsidRPr="0016306A" w:rsidRDefault="00972140" w:rsidP="00972140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72140" w:rsidRPr="0016306A" w14:paraId="491B03A6" w14:textId="77777777" w:rsidTr="00972140">
        <w:tc>
          <w:tcPr>
            <w:tcW w:w="709" w:type="dxa"/>
          </w:tcPr>
          <w:p w14:paraId="3AF21393" w14:textId="77777777" w:rsidR="00972140" w:rsidRPr="00F8218C" w:rsidRDefault="00972140" w:rsidP="00972140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464" w:type="dxa"/>
          </w:tcPr>
          <w:p w14:paraId="22E89DE7" w14:textId="1DE23D33" w:rsidR="00972140" w:rsidRPr="00BB6B8B" w:rsidRDefault="00972140" w:rsidP="00972140">
            <w:pPr>
              <w:rPr>
                <w:rFonts w:asciiTheme="minorHAnsi" w:hAnsiTheme="minorHAnsi" w:cstheme="minorHAnsi"/>
                <w:color w:val="000000"/>
              </w:rPr>
            </w:pPr>
            <w:r w:rsidRPr="005530A1">
              <w:t>Maksymalne uziarnienie próbki: do 10 mm</w:t>
            </w:r>
          </w:p>
        </w:tc>
        <w:tc>
          <w:tcPr>
            <w:tcW w:w="6294" w:type="dxa"/>
          </w:tcPr>
          <w:p w14:paraId="50FE5BF7" w14:textId="77777777" w:rsidR="00972140" w:rsidRPr="0016306A" w:rsidRDefault="00972140" w:rsidP="00972140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72140" w:rsidRPr="0016306A" w14:paraId="18AC68E8" w14:textId="77777777" w:rsidTr="00972140">
        <w:tc>
          <w:tcPr>
            <w:tcW w:w="709" w:type="dxa"/>
          </w:tcPr>
          <w:p w14:paraId="4DECEA7A" w14:textId="77777777" w:rsidR="00972140" w:rsidRPr="00F8218C" w:rsidRDefault="00972140" w:rsidP="00972140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464" w:type="dxa"/>
          </w:tcPr>
          <w:p w14:paraId="2C67C6E1" w14:textId="0B52A07A" w:rsidR="00972140" w:rsidRPr="00BB6B8B" w:rsidRDefault="00972140" w:rsidP="00972140">
            <w:pPr>
              <w:rPr>
                <w:rFonts w:asciiTheme="minorHAnsi" w:hAnsiTheme="minorHAnsi" w:cstheme="minorHAnsi"/>
                <w:color w:val="000000"/>
              </w:rPr>
            </w:pPr>
            <w:r w:rsidRPr="005530A1">
              <w:t>Minimalna ilość próbki: 10 ml dla miski o objętości 80 ml</w:t>
            </w:r>
          </w:p>
        </w:tc>
        <w:tc>
          <w:tcPr>
            <w:tcW w:w="6294" w:type="dxa"/>
          </w:tcPr>
          <w:p w14:paraId="24457BD5" w14:textId="77777777" w:rsidR="00972140" w:rsidRPr="0016306A" w:rsidRDefault="00972140" w:rsidP="00972140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72140" w:rsidRPr="0016306A" w14:paraId="047BF215" w14:textId="77777777" w:rsidTr="00972140">
        <w:tc>
          <w:tcPr>
            <w:tcW w:w="709" w:type="dxa"/>
          </w:tcPr>
          <w:p w14:paraId="40FD9889" w14:textId="77777777" w:rsidR="00972140" w:rsidRPr="00F8218C" w:rsidRDefault="00972140" w:rsidP="00972140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464" w:type="dxa"/>
          </w:tcPr>
          <w:p w14:paraId="29414D8C" w14:textId="7BE31EB7" w:rsidR="00972140" w:rsidRPr="00BB6B8B" w:rsidRDefault="00972140" w:rsidP="00972140">
            <w:pPr>
              <w:rPr>
                <w:rFonts w:asciiTheme="minorHAnsi" w:hAnsiTheme="minorHAnsi" w:cstheme="minorHAnsi"/>
                <w:color w:val="000000"/>
              </w:rPr>
            </w:pPr>
            <w:r w:rsidRPr="005530A1">
              <w:t>Maksymalna ilość próbki: 225 ml dla miski o objętości 500 ml</w:t>
            </w:r>
          </w:p>
        </w:tc>
        <w:tc>
          <w:tcPr>
            <w:tcW w:w="6294" w:type="dxa"/>
          </w:tcPr>
          <w:p w14:paraId="4948AF5A" w14:textId="77777777" w:rsidR="00972140" w:rsidRPr="0016306A" w:rsidRDefault="00972140" w:rsidP="00972140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72140" w:rsidRPr="0016306A" w14:paraId="1AF28A65" w14:textId="77777777" w:rsidTr="00972140">
        <w:tc>
          <w:tcPr>
            <w:tcW w:w="709" w:type="dxa"/>
          </w:tcPr>
          <w:p w14:paraId="10A32281" w14:textId="77777777" w:rsidR="00972140" w:rsidRPr="00F8218C" w:rsidRDefault="00972140" w:rsidP="00972140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464" w:type="dxa"/>
          </w:tcPr>
          <w:p w14:paraId="2202AFB3" w14:textId="531E4DBD" w:rsidR="00972140" w:rsidRPr="00BB6B8B" w:rsidRDefault="00972140" w:rsidP="00972140">
            <w:pPr>
              <w:rPr>
                <w:rFonts w:asciiTheme="minorHAnsi" w:hAnsiTheme="minorHAnsi" w:cstheme="minorHAnsi"/>
                <w:color w:val="000000"/>
              </w:rPr>
            </w:pPr>
            <w:r w:rsidRPr="005530A1">
              <w:t>Możliwe do uzyskania rozdrobnienie końcowe (zależne od materiału)  &lt; 1µm</w:t>
            </w:r>
          </w:p>
        </w:tc>
        <w:tc>
          <w:tcPr>
            <w:tcW w:w="6294" w:type="dxa"/>
          </w:tcPr>
          <w:p w14:paraId="5C1B35F9" w14:textId="77777777" w:rsidR="00972140" w:rsidRPr="0016306A" w:rsidRDefault="00972140" w:rsidP="00972140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72140" w:rsidRPr="0016306A" w14:paraId="1916B83C" w14:textId="77777777" w:rsidTr="00972140">
        <w:tc>
          <w:tcPr>
            <w:tcW w:w="709" w:type="dxa"/>
          </w:tcPr>
          <w:p w14:paraId="18415112" w14:textId="77777777" w:rsidR="00972140" w:rsidRPr="00F8218C" w:rsidRDefault="00972140" w:rsidP="00972140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464" w:type="dxa"/>
          </w:tcPr>
          <w:p w14:paraId="65B3FE9C" w14:textId="4C991DDB" w:rsidR="00972140" w:rsidRPr="00BB6B8B" w:rsidRDefault="00972140" w:rsidP="00972140">
            <w:pPr>
              <w:rPr>
                <w:rFonts w:asciiTheme="minorHAnsi" w:hAnsiTheme="minorHAnsi" w:cstheme="minorHAnsi"/>
                <w:color w:val="000000"/>
              </w:rPr>
            </w:pPr>
            <w:r w:rsidRPr="005530A1">
              <w:t>Proces mielenia: na sucho lub na mokro</w:t>
            </w:r>
          </w:p>
        </w:tc>
        <w:tc>
          <w:tcPr>
            <w:tcW w:w="6294" w:type="dxa"/>
          </w:tcPr>
          <w:p w14:paraId="453B902C" w14:textId="77777777" w:rsidR="00972140" w:rsidRPr="0016306A" w:rsidRDefault="00972140" w:rsidP="00972140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72140" w:rsidRPr="0016306A" w14:paraId="19CCC2C5" w14:textId="77777777" w:rsidTr="00972140">
        <w:tc>
          <w:tcPr>
            <w:tcW w:w="709" w:type="dxa"/>
          </w:tcPr>
          <w:p w14:paraId="6B5AD812" w14:textId="77777777" w:rsidR="00972140" w:rsidRPr="00F8218C" w:rsidRDefault="00972140" w:rsidP="00972140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464" w:type="dxa"/>
          </w:tcPr>
          <w:p w14:paraId="17A69DE1" w14:textId="291B3E5D" w:rsidR="00972140" w:rsidRPr="00BB6B8B" w:rsidRDefault="00972140" w:rsidP="00972140">
            <w:pPr>
              <w:rPr>
                <w:rFonts w:asciiTheme="minorHAnsi" w:hAnsiTheme="minorHAnsi" w:cstheme="minorHAnsi"/>
                <w:color w:val="000000"/>
              </w:rPr>
            </w:pPr>
            <w:r w:rsidRPr="005530A1">
              <w:t>Prędkość obrotowa co najmniej: 100 do 650 rpm</w:t>
            </w:r>
          </w:p>
        </w:tc>
        <w:tc>
          <w:tcPr>
            <w:tcW w:w="6294" w:type="dxa"/>
          </w:tcPr>
          <w:p w14:paraId="6E039089" w14:textId="77777777" w:rsidR="00972140" w:rsidRPr="0016306A" w:rsidRDefault="00972140" w:rsidP="00972140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72140" w:rsidRPr="0016306A" w14:paraId="68C65214" w14:textId="77777777" w:rsidTr="00972140">
        <w:tc>
          <w:tcPr>
            <w:tcW w:w="709" w:type="dxa"/>
          </w:tcPr>
          <w:p w14:paraId="47AD116D" w14:textId="77777777" w:rsidR="00972140" w:rsidRPr="00F8218C" w:rsidRDefault="00972140" w:rsidP="00972140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464" w:type="dxa"/>
          </w:tcPr>
          <w:p w14:paraId="5F58C1BA" w14:textId="15344D87" w:rsidR="00972140" w:rsidRPr="00BB6B8B" w:rsidRDefault="00972140" w:rsidP="00972140">
            <w:pPr>
              <w:rPr>
                <w:rFonts w:asciiTheme="minorHAnsi" w:hAnsiTheme="minorHAnsi" w:cstheme="minorHAnsi"/>
                <w:color w:val="000000"/>
              </w:rPr>
            </w:pPr>
            <w:r w:rsidRPr="005530A1">
              <w:t>Średnica tarczy głównej nie większa niż 125 mm</w:t>
            </w:r>
          </w:p>
        </w:tc>
        <w:tc>
          <w:tcPr>
            <w:tcW w:w="6294" w:type="dxa"/>
          </w:tcPr>
          <w:p w14:paraId="6B0CE551" w14:textId="77777777" w:rsidR="00972140" w:rsidRPr="0016306A" w:rsidRDefault="00972140" w:rsidP="00972140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72140" w:rsidRPr="0016306A" w14:paraId="1F016DBE" w14:textId="77777777" w:rsidTr="00972140">
        <w:tc>
          <w:tcPr>
            <w:tcW w:w="709" w:type="dxa"/>
          </w:tcPr>
          <w:p w14:paraId="0557A3E8" w14:textId="77777777" w:rsidR="00972140" w:rsidRPr="00F8218C" w:rsidRDefault="00972140" w:rsidP="00972140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464" w:type="dxa"/>
          </w:tcPr>
          <w:p w14:paraId="1B47BAA2" w14:textId="128F026C" w:rsidR="00972140" w:rsidRPr="00BB6B8B" w:rsidRDefault="00972140" w:rsidP="00972140">
            <w:pPr>
              <w:rPr>
                <w:rFonts w:asciiTheme="minorHAnsi" w:hAnsiTheme="minorHAnsi" w:cstheme="minorHAnsi"/>
                <w:color w:val="000000"/>
              </w:rPr>
            </w:pPr>
            <w:r w:rsidRPr="005530A1">
              <w:t>Waga nie większa niż 65 kg</w:t>
            </w:r>
          </w:p>
        </w:tc>
        <w:tc>
          <w:tcPr>
            <w:tcW w:w="6294" w:type="dxa"/>
          </w:tcPr>
          <w:p w14:paraId="29CFABE0" w14:textId="77777777" w:rsidR="00972140" w:rsidRPr="0016306A" w:rsidRDefault="00972140" w:rsidP="00972140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72140" w:rsidRPr="0016306A" w14:paraId="3F3DD9A0" w14:textId="77777777" w:rsidTr="00972140">
        <w:tc>
          <w:tcPr>
            <w:tcW w:w="709" w:type="dxa"/>
          </w:tcPr>
          <w:p w14:paraId="08EA7DA5" w14:textId="77777777" w:rsidR="00972140" w:rsidRPr="00F8218C" w:rsidRDefault="00972140" w:rsidP="00972140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464" w:type="dxa"/>
          </w:tcPr>
          <w:p w14:paraId="14DBE2CD" w14:textId="135C9C90" w:rsidR="00972140" w:rsidRPr="00BB6B8B" w:rsidRDefault="00972140" w:rsidP="00972140">
            <w:pPr>
              <w:rPr>
                <w:rFonts w:asciiTheme="minorHAnsi" w:hAnsiTheme="minorHAnsi" w:cstheme="minorHAnsi"/>
                <w:color w:val="000000"/>
              </w:rPr>
            </w:pPr>
            <w:r w:rsidRPr="005530A1">
              <w:t>Wymiary nie większe niż 39 x 55 x 52 cm, urządzenie do postawienia na stole</w:t>
            </w:r>
          </w:p>
        </w:tc>
        <w:tc>
          <w:tcPr>
            <w:tcW w:w="6294" w:type="dxa"/>
          </w:tcPr>
          <w:p w14:paraId="52987E9B" w14:textId="77777777" w:rsidR="00972140" w:rsidRPr="0016306A" w:rsidRDefault="00972140" w:rsidP="00972140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72140" w:rsidRPr="0016306A" w14:paraId="630BFCEC" w14:textId="77777777" w:rsidTr="00972140">
        <w:tc>
          <w:tcPr>
            <w:tcW w:w="709" w:type="dxa"/>
          </w:tcPr>
          <w:p w14:paraId="66A4BFEA" w14:textId="77777777" w:rsidR="00972140" w:rsidRPr="00F8218C" w:rsidRDefault="00972140" w:rsidP="00972140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464" w:type="dxa"/>
          </w:tcPr>
          <w:p w14:paraId="42D29662" w14:textId="62EF040C" w:rsidR="00972140" w:rsidRPr="00BB6B8B" w:rsidRDefault="00972140" w:rsidP="00972140">
            <w:pPr>
              <w:rPr>
                <w:rFonts w:asciiTheme="minorHAnsi" w:hAnsiTheme="minorHAnsi" w:cstheme="minorHAnsi"/>
              </w:rPr>
            </w:pPr>
            <w:r w:rsidRPr="005530A1">
              <w:t>Możliwość doposażenia młynka w akcesoria do mielenia w atmosferze gazu obojętnego</w:t>
            </w:r>
          </w:p>
        </w:tc>
        <w:tc>
          <w:tcPr>
            <w:tcW w:w="6294" w:type="dxa"/>
          </w:tcPr>
          <w:p w14:paraId="23DFFD7A" w14:textId="77777777" w:rsidR="00972140" w:rsidRPr="0016306A" w:rsidRDefault="00972140" w:rsidP="00972140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72140" w:rsidRPr="0016306A" w14:paraId="5A48F4E0" w14:textId="77777777" w:rsidTr="00972140">
        <w:tc>
          <w:tcPr>
            <w:tcW w:w="709" w:type="dxa"/>
          </w:tcPr>
          <w:p w14:paraId="52522822" w14:textId="77777777" w:rsidR="00972140" w:rsidRPr="00F8218C" w:rsidRDefault="00972140" w:rsidP="00972140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464" w:type="dxa"/>
          </w:tcPr>
          <w:p w14:paraId="5DF2CE23" w14:textId="067B21FF" w:rsidR="00972140" w:rsidRPr="00BB6B8B" w:rsidRDefault="00972140" w:rsidP="00972140">
            <w:pPr>
              <w:rPr>
                <w:rFonts w:asciiTheme="minorHAnsi" w:hAnsiTheme="minorHAnsi" w:cstheme="minorHAnsi"/>
                <w:color w:val="000000"/>
              </w:rPr>
            </w:pPr>
            <w:r w:rsidRPr="005530A1">
              <w:t>Możliwość doposażenia młynka w akcesoria do pomiaru temperatury i ciśnienia podczas mielenia</w:t>
            </w:r>
          </w:p>
        </w:tc>
        <w:tc>
          <w:tcPr>
            <w:tcW w:w="6294" w:type="dxa"/>
          </w:tcPr>
          <w:p w14:paraId="46DAFDD7" w14:textId="77777777" w:rsidR="00972140" w:rsidRPr="0016306A" w:rsidRDefault="00972140" w:rsidP="00972140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72140" w:rsidRPr="0016306A" w14:paraId="3FF7D1E7" w14:textId="77777777" w:rsidTr="00972140">
        <w:tc>
          <w:tcPr>
            <w:tcW w:w="709" w:type="dxa"/>
          </w:tcPr>
          <w:p w14:paraId="3BC82466" w14:textId="77777777" w:rsidR="00972140" w:rsidRPr="00F8218C" w:rsidRDefault="00972140" w:rsidP="00972140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464" w:type="dxa"/>
          </w:tcPr>
          <w:p w14:paraId="3BE71210" w14:textId="3CD3DAC0" w:rsidR="00972140" w:rsidRPr="00BB6B8B" w:rsidRDefault="00972140" w:rsidP="00972140">
            <w:pPr>
              <w:rPr>
                <w:rFonts w:asciiTheme="minorHAnsi" w:hAnsiTheme="minorHAnsi" w:cstheme="minorHAnsi"/>
                <w:color w:val="000000"/>
              </w:rPr>
            </w:pPr>
            <w:r w:rsidRPr="005530A1">
              <w:t xml:space="preserve">Zasilanie: 100-120/200-240 V/1~, 50-60 Hz </w:t>
            </w:r>
          </w:p>
        </w:tc>
        <w:tc>
          <w:tcPr>
            <w:tcW w:w="6294" w:type="dxa"/>
          </w:tcPr>
          <w:p w14:paraId="2AACBDBD" w14:textId="77777777" w:rsidR="00972140" w:rsidRPr="0016306A" w:rsidRDefault="00972140" w:rsidP="00972140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72140" w:rsidRPr="0016306A" w14:paraId="201ADA55" w14:textId="77777777" w:rsidTr="00972140">
        <w:tc>
          <w:tcPr>
            <w:tcW w:w="709" w:type="dxa"/>
          </w:tcPr>
          <w:p w14:paraId="381907D3" w14:textId="77777777" w:rsidR="00972140" w:rsidRPr="00F8218C" w:rsidRDefault="00972140" w:rsidP="00972140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464" w:type="dxa"/>
          </w:tcPr>
          <w:p w14:paraId="4267BA7C" w14:textId="267BCA8C" w:rsidR="00972140" w:rsidRPr="00BB6B8B" w:rsidRDefault="00972140" w:rsidP="00972140">
            <w:pPr>
              <w:rPr>
                <w:rFonts w:asciiTheme="minorHAnsi" w:hAnsiTheme="minorHAnsi" w:cstheme="minorHAnsi"/>
                <w:color w:val="000000"/>
              </w:rPr>
            </w:pPr>
            <w:r w:rsidRPr="005530A1">
              <w:t>Moc co najmniej: 1000 W</w:t>
            </w:r>
          </w:p>
        </w:tc>
        <w:tc>
          <w:tcPr>
            <w:tcW w:w="6294" w:type="dxa"/>
          </w:tcPr>
          <w:p w14:paraId="206A10FF" w14:textId="77777777" w:rsidR="00972140" w:rsidRPr="0016306A" w:rsidRDefault="00972140" w:rsidP="00972140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72140" w:rsidRPr="0016306A" w14:paraId="242F3D5C" w14:textId="77777777" w:rsidTr="00972140">
        <w:tc>
          <w:tcPr>
            <w:tcW w:w="709" w:type="dxa"/>
          </w:tcPr>
          <w:p w14:paraId="51D7B6BB" w14:textId="77777777" w:rsidR="00972140" w:rsidRPr="00F8218C" w:rsidRDefault="00972140" w:rsidP="00972140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464" w:type="dxa"/>
          </w:tcPr>
          <w:p w14:paraId="4136C499" w14:textId="76162BAE" w:rsidR="00972140" w:rsidRPr="00BB6B8B" w:rsidRDefault="00972140" w:rsidP="00972140">
            <w:pPr>
              <w:rPr>
                <w:rFonts w:asciiTheme="minorHAnsi" w:hAnsiTheme="minorHAnsi" w:cstheme="minorHAnsi"/>
                <w:color w:val="000000"/>
              </w:rPr>
            </w:pPr>
            <w:r w:rsidRPr="005530A1">
              <w:t>Wentylowana komora mieląca młynka</w:t>
            </w:r>
          </w:p>
        </w:tc>
        <w:tc>
          <w:tcPr>
            <w:tcW w:w="6294" w:type="dxa"/>
          </w:tcPr>
          <w:p w14:paraId="6D20F3A0" w14:textId="77777777" w:rsidR="00972140" w:rsidRPr="0016306A" w:rsidRDefault="00972140" w:rsidP="00972140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72140" w:rsidRPr="0016306A" w14:paraId="6C1F5B46" w14:textId="77777777" w:rsidTr="00972140">
        <w:tc>
          <w:tcPr>
            <w:tcW w:w="709" w:type="dxa"/>
          </w:tcPr>
          <w:p w14:paraId="58F5F9CC" w14:textId="77777777" w:rsidR="00972140" w:rsidRPr="00F8218C" w:rsidRDefault="00972140" w:rsidP="00972140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464" w:type="dxa"/>
          </w:tcPr>
          <w:p w14:paraId="4351AC31" w14:textId="4B96B5B6" w:rsidR="00972140" w:rsidRPr="00BB6B8B" w:rsidRDefault="00972140" w:rsidP="00972140">
            <w:pPr>
              <w:rPr>
                <w:rFonts w:asciiTheme="minorHAnsi" w:hAnsiTheme="minorHAnsi" w:cstheme="minorHAnsi"/>
                <w:color w:val="000000"/>
              </w:rPr>
            </w:pPr>
            <w:r w:rsidRPr="005530A1">
              <w:t>Funkcja obrotów wstecznych</w:t>
            </w:r>
          </w:p>
        </w:tc>
        <w:tc>
          <w:tcPr>
            <w:tcW w:w="6294" w:type="dxa"/>
          </w:tcPr>
          <w:p w14:paraId="2F47AF5D" w14:textId="77777777" w:rsidR="00972140" w:rsidRPr="0016306A" w:rsidRDefault="00972140" w:rsidP="00972140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72140" w:rsidRPr="0016306A" w14:paraId="0FA96714" w14:textId="77777777" w:rsidTr="00972140">
        <w:tc>
          <w:tcPr>
            <w:tcW w:w="709" w:type="dxa"/>
          </w:tcPr>
          <w:p w14:paraId="26D6E48B" w14:textId="77777777" w:rsidR="00972140" w:rsidRPr="00F8218C" w:rsidRDefault="00972140" w:rsidP="00972140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464" w:type="dxa"/>
          </w:tcPr>
          <w:p w14:paraId="09FD7A21" w14:textId="6FC5D890" w:rsidR="00972140" w:rsidRPr="00BB6B8B" w:rsidRDefault="00972140" w:rsidP="00972140">
            <w:pPr>
              <w:rPr>
                <w:rFonts w:asciiTheme="minorHAnsi" w:hAnsiTheme="minorHAnsi" w:cstheme="minorHAnsi"/>
                <w:color w:val="000000"/>
              </w:rPr>
            </w:pPr>
            <w:r w:rsidRPr="005530A1">
              <w:t xml:space="preserve">Membranowa klawiatura </w:t>
            </w:r>
          </w:p>
        </w:tc>
        <w:tc>
          <w:tcPr>
            <w:tcW w:w="6294" w:type="dxa"/>
          </w:tcPr>
          <w:p w14:paraId="5C42F477" w14:textId="77777777" w:rsidR="00972140" w:rsidRPr="0016306A" w:rsidRDefault="00972140" w:rsidP="00972140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72140" w:rsidRPr="0016306A" w14:paraId="2DCF9117" w14:textId="77777777" w:rsidTr="00972140">
        <w:trPr>
          <w:trHeight w:val="607"/>
        </w:trPr>
        <w:tc>
          <w:tcPr>
            <w:tcW w:w="709" w:type="dxa"/>
          </w:tcPr>
          <w:p w14:paraId="349C0CEB" w14:textId="77777777" w:rsidR="00972140" w:rsidRPr="00F8218C" w:rsidRDefault="00972140" w:rsidP="00972140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464" w:type="dxa"/>
          </w:tcPr>
          <w:p w14:paraId="70E428AE" w14:textId="1411F72A" w:rsidR="00972140" w:rsidRPr="00BB6B8B" w:rsidRDefault="00972140" w:rsidP="00972140">
            <w:pPr>
              <w:rPr>
                <w:rFonts w:asciiTheme="minorHAnsi" w:hAnsiTheme="minorHAnsi" w:cstheme="minorHAnsi"/>
                <w:color w:val="000000"/>
              </w:rPr>
            </w:pPr>
            <w:r w:rsidRPr="005530A1">
              <w:t>Możliwość ustawiania obrotów, czasu mielenia, czasu przerw oraz ilości powtórzeń</w:t>
            </w:r>
          </w:p>
        </w:tc>
        <w:tc>
          <w:tcPr>
            <w:tcW w:w="6294" w:type="dxa"/>
          </w:tcPr>
          <w:p w14:paraId="7BF980CF" w14:textId="77777777" w:rsidR="00972140" w:rsidRPr="0016306A" w:rsidRDefault="00972140" w:rsidP="00972140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72140" w:rsidRPr="0016306A" w14:paraId="6DA4FFCD" w14:textId="77777777" w:rsidTr="00972140">
        <w:tc>
          <w:tcPr>
            <w:tcW w:w="709" w:type="dxa"/>
          </w:tcPr>
          <w:p w14:paraId="64D0B24C" w14:textId="77777777" w:rsidR="00972140" w:rsidRPr="00F8218C" w:rsidRDefault="00972140" w:rsidP="00972140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464" w:type="dxa"/>
          </w:tcPr>
          <w:p w14:paraId="11430804" w14:textId="115BB16C" w:rsidR="00972140" w:rsidRPr="00BB6B8B" w:rsidRDefault="00972140" w:rsidP="00972140">
            <w:pPr>
              <w:rPr>
                <w:rFonts w:asciiTheme="minorHAnsi" w:hAnsiTheme="minorHAnsi" w:cstheme="minorHAnsi"/>
                <w:color w:val="000000"/>
              </w:rPr>
            </w:pPr>
            <w:r w:rsidRPr="005530A1">
              <w:t>Miska mieląca 250 ml (objętość dla próbki 30 do 125 ml) ze stali nierdzewnej hartowanej z pokrywką i uszczelką – 1 sztuka</w:t>
            </w:r>
          </w:p>
        </w:tc>
        <w:tc>
          <w:tcPr>
            <w:tcW w:w="6294" w:type="dxa"/>
          </w:tcPr>
          <w:p w14:paraId="539747A9" w14:textId="77777777" w:rsidR="00972140" w:rsidRPr="0016306A" w:rsidRDefault="00972140" w:rsidP="00972140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72140" w:rsidRPr="0016306A" w14:paraId="12E77933" w14:textId="77777777" w:rsidTr="00972140">
        <w:tc>
          <w:tcPr>
            <w:tcW w:w="709" w:type="dxa"/>
          </w:tcPr>
          <w:p w14:paraId="1AA3BA60" w14:textId="77777777" w:rsidR="00972140" w:rsidRPr="00F8218C" w:rsidRDefault="00972140" w:rsidP="00972140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464" w:type="dxa"/>
          </w:tcPr>
          <w:p w14:paraId="6DF63A68" w14:textId="05B2242D" w:rsidR="00972140" w:rsidRPr="00BB6B8B" w:rsidRDefault="00972140" w:rsidP="00972140">
            <w:pPr>
              <w:rPr>
                <w:rFonts w:asciiTheme="minorHAnsi" w:hAnsiTheme="minorHAnsi" w:cstheme="minorHAnsi"/>
                <w:color w:val="000000"/>
              </w:rPr>
            </w:pPr>
            <w:r w:rsidRPr="005530A1">
              <w:t>Kulki o średnicy 20 mm ze stali nierdzewnej hartowanej – co najmniej 15 sztuk</w:t>
            </w:r>
          </w:p>
        </w:tc>
        <w:tc>
          <w:tcPr>
            <w:tcW w:w="6294" w:type="dxa"/>
          </w:tcPr>
          <w:p w14:paraId="1A2B8705" w14:textId="77777777" w:rsidR="00972140" w:rsidRPr="0016306A" w:rsidRDefault="00972140" w:rsidP="00972140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649BA94" w14:textId="77777777" w:rsidR="00201175" w:rsidRPr="0016306A" w:rsidRDefault="00201175" w:rsidP="00201175">
      <w:pPr>
        <w:tabs>
          <w:tab w:val="left" w:pos="821"/>
        </w:tabs>
        <w:ind w:left="360" w:right="112"/>
        <w:jc w:val="both"/>
        <w:rPr>
          <w:rFonts w:asciiTheme="minorHAnsi" w:hAnsiTheme="minorHAnsi" w:cstheme="minorHAnsi"/>
          <w:sz w:val="20"/>
          <w:szCs w:val="20"/>
        </w:rPr>
      </w:pPr>
    </w:p>
    <w:sectPr w:rsidR="00201175" w:rsidRPr="0016306A" w:rsidSect="0021233E">
      <w:pgSz w:w="15840" w:h="12240" w:orient="landscape"/>
      <w:pgMar w:top="980" w:right="1400" w:bottom="960" w:left="993" w:header="708" w:footer="708" w:gutter="0"/>
      <w:cols w:space="708"/>
      <w:docGrid w:linePitch="299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B5F4089" w16cid:durableId="2508392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0172E8" w14:textId="77777777" w:rsidR="00630B89" w:rsidRDefault="00630B89" w:rsidP="00311725">
      <w:r>
        <w:separator/>
      </w:r>
    </w:p>
  </w:endnote>
  <w:endnote w:type="continuationSeparator" w:id="0">
    <w:p w14:paraId="5C381242" w14:textId="77777777" w:rsidR="00630B89" w:rsidRDefault="00630B89" w:rsidP="003117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arai">
    <w:altName w:val="Times New Roman"/>
    <w:charset w:val="00"/>
    <w:family w:val="auto"/>
    <w:pitch w:val="variable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EAB9F7" w14:textId="77777777" w:rsidR="00630B89" w:rsidRDefault="00630B89" w:rsidP="00311725">
      <w:r>
        <w:separator/>
      </w:r>
    </w:p>
  </w:footnote>
  <w:footnote w:type="continuationSeparator" w:id="0">
    <w:p w14:paraId="3EE5EF2A" w14:textId="77777777" w:rsidR="00630B89" w:rsidRDefault="00630B89" w:rsidP="003117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0752B"/>
    <w:multiLevelType w:val="multilevel"/>
    <w:tmpl w:val="A9605C46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13BD74B5"/>
    <w:multiLevelType w:val="hybridMultilevel"/>
    <w:tmpl w:val="3440DC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6922BA"/>
    <w:multiLevelType w:val="hybridMultilevel"/>
    <w:tmpl w:val="C7F6A8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24688"/>
    <w:multiLevelType w:val="hybridMultilevel"/>
    <w:tmpl w:val="F86C03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E0C49E">
      <w:numFmt w:val="bullet"/>
      <w:lvlText w:val="-"/>
      <w:lvlJc w:val="left"/>
      <w:pPr>
        <w:ind w:left="1800" w:hanging="720"/>
      </w:pPr>
      <w:rPr>
        <w:rFonts w:ascii="Times New Roman" w:eastAsia="Arial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DE0930"/>
    <w:multiLevelType w:val="hybridMultilevel"/>
    <w:tmpl w:val="6518C562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6261B8"/>
    <w:multiLevelType w:val="hybridMultilevel"/>
    <w:tmpl w:val="36163D58"/>
    <w:lvl w:ilvl="0" w:tplc="CF3E0D36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2"/>
        <w:w w:val="100"/>
        <w:sz w:val="20"/>
        <w:szCs w:val="20"/>
        <w:lang w:val="pl-PL" w:eastAsia="en-US" w:bidi="ar-SA"/>
      </w:rPr>
    </w:lvl>
    <w:lvl w:ilvl="1" w:tplc="2EC4793A">
      <w:numFmt w:val="bullet"/>
      <w:lvlText w:val="•"/>
      <w:lvlJc w:val="left"/>
      <w:pPr>
        <w:ind w:left="1768" w:hanging="360"/>
      </w:pPr>
      <w:rPr>
        <w:rFonts w:hint="default"/>
        <w:lang w:val="pl-PL" w:eastAsia="en-US" w:bidi="ar-SA"/>
      </w:rPr>
    </w:lvl>
    <w:lvl w:ilvl="2" w:tplc="32B00468">
      <w:numFmt w:val="bullet"/>
      <w:lvlText w:val="•"/>
      <w:lvlJc w:val="left"/>
      <w:pPr>
        <w:ind w:left="2716" w:hanging="360"/>
      </w:pPr>
      <w:rPr>
        <w:rFonts w:hint="default"/>
        <w:lang w:val="pl-PL" w:eastAsia="en-US" w:bidi="ar-SA"/>
      </w:rPr>
    </w:lvl>
    <w:lvl w:ilvl="3" w:tplc="4B9AB268">
      <w:numFmt w:val="bullet"/>
      <w:lvlText w:val="•"/>
      <w:lvlJc w:val="left"/>
      <w:pPr>
        <w:ind w:left="3664" w:hanging="360"/>
      </w:pPr>
      <w:rPr>
        <w:rFonts w:hint="default"/>
        <w:lang w:val="pl-PL" w:eastAsia="en-US" w:bidi="ar-SA"/>
      </w:rPr>
    </w:lvl>
    <w:lvl w:ilvl="4" w:tplc="D12056BE">
      <w:numFmt w:val="bullet"/>
      <w:lvlText w:val="•"/>
      <w:lvlJc w:val="left"/>
      <w:pPr>
        <w:ind w:left="4612" w:hanging="360"/>
      </w:pPr>
      <w:rPr>
        <w:rFonts w:hint="default"/>
        <w:lang w:val="pl-PL" w:eastAsia="en-US" w:bidi="ar-SA"/>
      </w:rPr>
    </w:lvl>
    <w:lvl w:ilvl="5" w:tplc="4CEA0DCA">
      <w:numFmt w:val="bullet"/>
      <w:lvlText w:val="•"/>
      <w:lvlJc w:val="left"/>
      <w:pPr>
        <w:ind w:left="5560" w:hanging="360"/>
      </w:pPr>
      <w:rPr>
        <w:rFonts w:hint="default"/>
        <w:lang w:val="pl-PL" w:eastAsia="en-US" w:bidi="ar-SA"/>
      </w:rPr>
    </w:lvl>
    <w:lvl w:ilvl="6" w:tplc="75A0ED72">
      <w:numFmt w:val="bullet"/>
      <w:lvlText w:val="•"/>
      <w:lvlJc w:val="left"/>
      <w:pPr>
        <w:ind w:left="6508" w:hanging="360"/>
      </w:pPr>
      <w:rPr>
        <w:rFonts w:hint="default"/>
        <w:lang w:val="pl-PL" w:eastAsia="en-US" w:bidi="ar-SA"/>
      </w:rPr>
    </w:lvl>
    <w:lvl w:ilvl="7" w:tplc="C708FAF2">
      <w:numFmt w:val="bullet"/>
      <w:lvlText w:val="•"/>
      <w:lvlJc w:val="left"/>
      <w:pPr>
        <w:ind w:left="7456" w:hanging="360"/>
      </w:pPr>
      <w:rPr>
        <w:rFonts w:hint="default"/>
        <w:lang w:val="pl-PL" w:eastAsia="en-US" w:bidi="ar-SA"/>
      </w:rPr>
    </w:lvl>
    <w:lvl w:ilvl="8" w:tplc="B2F037F4">
      <w:numFmt w:val="bullet"/>
      <w:lvlText w:val="•"/>
      <w:lvlJc w:val="left"/>
      <w:pPr>
        <w:ind w:left="8404" w:hanging="360"/>
      </w:pPr>
      <w:rPr>
        <w:rFonts w:hint="default"/>
        <w:lang w:val="pl-PL" w:eastAsia="en-US" w:bidi="ar-SA"/>
      </w:rPr>
    </w:lvl>
  </w:abstractNum>
  <w:abstractNum w:abstractNumId="6" w15:restartNumberingAfterBreak="0">
    <w:nsid w:val="7F9D1167"/>
    <w:multiLevelType w:val="hybridMultilevel"/>
    <w:tmpl w:val="A642A924"/>
    <w:lvl w:ilvl="0" w:tplc="569637DC">
      <w:start w:val="1"/>
      <w:numFmt w:val="decimal"/>
      <w:lvlText w:val="%1."/>
      <w:lvlJc w:val="left"/>
      <w:pPr>
        <w:ind w:left="642" w:hanging="360"/>
      </w:pPr>
      <w:rPr>
        <w:rFonts w:hint="default"/>
        <w:b/>
        <w:bCs/>
        <w:spacing w:val="-2"/>
        <w:w w:val="100"/>
        <w:lang w:val="pl-PL" w:eastAsia="en-US" w:bidi="ar-SA"/>
      </w:rPr>
    </w:lvl>
    <w:lvl w:ilvl="1" w:tplc="72661F18">
      <w:numFmt w:val="bullet"/>
      <w:lvlText w:val="-"/>
      <w:lvlJc w:val="left"/>
      <w:pPr>
        <w:ind w:left="1541" w:hanging="360"/>
      </w:pPr>
      <w:rPr>
        <w:rFonts w:ascii="Sarai" w:eastAsia="Sarai" w:hAnsi="Sarai" w:cs="Sarai" w:hint="default"/>
        <w:w w:val="100"/>
        <w:sz w:val="20"/>
        <w:szCs w:val="20"/>
        <w:lang w:val="pl-PL" w:eastAsia="en-US" w:bidi="ar-SA"/>
      </w:rPr>
    </w:lvl>
    <w:lvl w:ilvl="2" w:tplc="6650A614">
      <w:numFmt w:val="bullet"/>
      <w:lvlText w:val="•"/>
      <w:lvlJc w:val="left"/>
      <w:pPr>
        <w:ind w:left="2513" w:hanging="360"/>
      </w:pPr>
      <w:rPr>
        <w:rFonts w:hint="default"/>
        <w:lang w:val="pl-PL" w:eastAsia="en-US" w:bidi="ar-SA"/>
      </w:rPr>
    </w:lvl>
    <w:lvl w:ilvl="3" w:tplc="B9521BE4">
      <w:numFmt w:val="bullet"/>
      <w:lvlText w:val="•"/>
      <w:lvlJc w:val="left"/>
      <w:pPr>
        <w:ind w:left="3486" w:hanging="360"/>
      </w:pPr>
      <w:rPr>
        <w:rFonts w:hint="default"/>
        <w:lang w:val="pl-PL" w:eastAsia="en-US" w:bidi="ar-SA"/>
      </w:rPr>
    </w:lvl>
    <w:lvl w:ilvl="4" w:tplc="48A43778">
      <w:numFmt w:val="bullet"/>
      <w:lvlText w:val="•"/>
      <w:lvlJc w:val="left"/>
      <w:pPr>
        <w:ind w:left="4460" w:hanging="360"/>
      </w:pPr>
      <w:rPr>
        <w:rFonts w:hint="default"/>
        <w:lang w:val="pl-PL" w:eastAsia="en-US" w:bidi="ar-SA"/>
      </w:rPr>
    </w:lvl>
    <w:lvl w:ilvl="5" w:tplc="3D8CA9F0">
      <w:numFmt w:val="bullet"/>
      <w:lvlText w:val="•"/>
      <w:lvlJc w:val="left"/>
      <w:pPr>
        <w:ind w:left="5433" w:hanging="360"/>
      </w:pPr>
      <w:rPr>
        <w:rFonts w:hint="default"/>
        <w:lang w:val="pl-PL" w:eastAsia="en-US" w:bidi="ar-SA"/>
      </w:rPr>
    </w:lvl>
    <w:lvl w:ilvl="6" w:tplc="E60ABDB0">
      <w:numFmt w:val="bullet"/>
      <w:lvlText w:val="•"/>
      <w:lvlJc w:val="left"/>
      <w:pPr>
        <w:ind w:left="6406" w:hanging="360"/>
      </w:pPr>
      <w:rPr>
        <w:rFonts w:hint="default"/>
        <w:lang w:val="pl-PL" w:eastAsia="en-US" w:bidi="ar-SA"/>
      </w:rPr>
    </w:lvl>
    <w:lvl w:ilvl="7" w:tplc="9B1054E2">
      <w:numFmt w:val="bullet"/>
      <w:lvlText w:val="•"/>
      <w:lvlJc w:val="left"/>
      <w:pPr>
        <w:ind w:left="7380" w:hanging="360"/>
      </w:pPr>
      <w:rPr>
        <w:rFonts w:hint="default"/>
        <w:lang w:val="pl-PL" w:eastAsia="en-US" w:bidi="ar-SA"/>
      </w:rPr>
    </w:lvl>
    <w:lvl w:ilvl="8" w:tplc="F692D24E">
      <w:numFmt w:val="bullet"/>
      <w:lvlText w:val="•"/>
      <w:lvlJc w:val="left"/>
      <w:pPr>
        <w:ind w:left="8353" w:hanging="360"/>
      </w:pPr>
      <w:rPr>
        <w:rFonts w:hint="default"/>
        <w:lang w:val="pl-PL" w:eastAsia="en-US" w:bidi="ar-SA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WxtDQwN7Y0MTFU0lEKTi0uzszPAykwrwUAiinfTiwAAAA="/>
  </w:docVars>
  <w:rsids>
    <w:rsidRoot w:val="00965D74"/>
    <w:rsid w:val="000171B2"/>
    <w:rsid w:val="000F35F7"/>
    <w:rsid w:val="00113940"/>
    <w:rsid w:val="0016306A"/>
    <w:rsid w:val="00201175"/>
    <w:rsid w:val="0021233E"/>
    <w:rsid w:val="002730B3"/>
    <w:rsid w:val="00311725"/>
    <w:rsid w:val="00371919"/>
    <w:rsid w:val="00377F0C"/>
    <w:rsid w:val="004461CC"/>
    <w:rsid w:val="00451BF0"/>
    <w:rsid w:val="004E0789"/>
    <w:rsid w:val="005850CE"/>
    <w:rsid w:val="0060580E"/>
    <w:rsid w:val="00630B89"/>
    <w:rsid w:val="006B4BE8"/>
    <w:rsid w:val="00917501"/>
    <w:rsid w:val="00965D74"/>
    <w:rsid w:val="00972140"/>
    <w:rsid w:val="00B468B6"/>
    <w:rsid w:val="00B52352"/>
    <w:rsid w:val="00BB6B8B"/>
    <w:rsid w:val="00C16744"/>
    <w:rsid w:val="00D05663"/>
    <w:rsid w:val="00D46F31"/>
    <w:rsid w:val="00DB769A"/>
    <w:rsid w:val="00E51BA9"/>
    <w:rsid w:val="00EE1B00"/>
    <w:rsid w:val="00F0648E"/>
    <w:rsid w:val="00F7347A"/>
    <w:rsid w:val="00F8218C"/>
    <w:rsid w:val="00F85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68CD36"/>
  <w15:docId w15:val="{552B2D14-84F3-49C2-95BE-360E0330C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Pr>
      <w:rFonts w:ascii="Arial" w:eastAsia="Arial" w:hAnsi="Arial" w:cs="Arial"/>
      <w:lang w:val="pl-PL"/>
    </w:rPr>
  </w:style>
  <w:style w:type="paragraph" w:styleId="Nagwek1">
    <w:name w:val="heading 1"/>
    <w:basedOn w:val="Normalny"/>
    <w:uiPriority w:val="1"/>
    <w:qFormat/>
    <w:pPr>
      <w:spacing w:before="1"/>
      <w:ind w:left="1693" w:right="1707"/>
      <w:jc w:val="center"/>
      <w:outlineLvl w:val="0"/>
    </w:pPr>
    <w:rPr>
      <w:b/>
      <w:bCs/>
    </w:rPr>
  </w:style>
  <w:style w:type="paragraph" w:styleId="Nagwek2">
    <w:name w:val="heading 2"/>
    <w:basedOn w:val="Normalny"/>
    <w:uiPriority w:val="1"/>
    <w:qFormat/>
    <w:pPr>
      <w:spacing w:before="1"/>
      <w:ind w:left="100"/>
      <w:outlineLvl w:val="1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pPr>
      <w:ind w:left="642" w:hanging="360"/>
    </w:pPr>
    <w:rPr>
      <w:sz w:val="20"/>
      <w:szCs w:val="20"/>
    </w:rPr>
  </w:style>
  <w:style w:type="paragraph" w:styleId="Akapitzlist">
    <w:name w:val="List Paragraph"/>
    <w:basedOn w:val="Normalny"/>
    <w:uiPriority w:val="1"/>
    <w:qFormat/>
    <w:pPr>
      <w:ind w:left="642" w:hanging="360"/>
    </w:pPr>
  </w:style>
  <w:style w:type="paragraph" w:customStyle="1" w:styleId="TableParagraph">
    <w:name w:val="Table Paragraph"/>
    <w:basedOn w:val="Normalny"/>
    <w:uiPriority w:val="1"/>
    <w:qFormat/>
  </w:style>
  <w:style w:type="table" w:styleId="Tabela-Siatka">
    <w:name w:val="Table Grid"/>
    <w:basedOn w:val="Standardowy"/>
    <w:uiPriority w:val="39"/>
    <w:rsid w:val="002011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semiHidden/>
    <w:unhideWhenUsed/>
    <w:rsid w:val="00917501"/>
    <w:rPr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46F3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46F3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46F31"/>
    <w:rPr>
      <w:rFonts w:ascii="Arial" w:eastAsia="Arial" w:hAnsi="Arial" w:cs="Arial"/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46F3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46F31"/>
    <w:rPr>
      <w:rFonts w:ascii="Arial" w:eastAsia="Arial" w:hAnsi="Arial" w:cs="Arial"/>
      <w:b/>
      <w:bCs/>
      <w:sz w:val="20"/>
      <w:szCs w:val="20"/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46F3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46F31"/>
    <w:rPr>
      <w:rFonts w:ascii="Segoe UI" w:eastAsia="Arial" w:hAnsi="Segoe UI" w:cs="Segoe UI"/>
      <w:sz w:val="18"/>
      <w:szCs w:val="18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31172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311725"/>
    <w:rPr>
      <w:rFonts w:ascii="Arial" w:eastAsia="Arial" w:hAnsi="Arial" w:cs="Arial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31172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311725"/>
    <w:rPr>
      <w:rFonts w:ascii="Arial" w:eastAsia="Arial" w:hAnsi="Arial" w:cs="Arial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52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2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A1A945-E294-4BFA-924B-2EC55CC7F7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2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yminski, Karol {DEEP~Warsaw Dia}</dc:creator>
  <cp:lastModifiedBy>p011305@ump.edu.pl</cp:lastModifiedBy>
  <cp:revision>5</cp:revision>
  <dcterms:created xsi:type="dcterms:W3CDTF">2022-10-26T08:29:00Z</dcterms:created>
  <dcterms:modified xsi:type="dcterms:W3CDTF">2022-12-23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0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4-26T00:00:00Z</vt:filetime>
  </property>
</Properties>
</file>